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</w:p>
    <w:bookmarkStart w:id="20" w:name="Xe1a79dc953bb409a21015cab4a80e29c9a4ad30"/>
    <w:p>
      <w:pPr>
        <w:pStyle w:val="Heading1"/>
      </w:pPr>
      <w:r>
        <w:t xml:space="preserve">Cover Letter for Petroleum Engineer Position in Zimbabwe Harare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trong interest in the Petroleum Engineer position at [Company Name] in Zimbabwe Harare. As a dedicated and experienced professional with over [X years] of expertise in petroleum engineering, I am excited about the opportunity to contribute to your organization’s mission of advancing energy solutions in this dynamic region. Zimbabwe Harare represents a strategic hub for energy development, and I am eager to bring my technical knowledge, problem-solving skills, and passion for sustainable resource management to support your projects.</w:t>
      </w:r>
    </w:p>
    <w:p>
      <w:pPr>
        <w:pStyle w:val="BodyText"/>
      </w:pPr>
      <w:r>
        <w:t xml:space="preserve">Throughout my career, I have specialized in optimizing oil and gas extraction processes while prioritizing environmental stewardship and operational efficiency. My background includes [specific responsibilities such as reservoir modeling, well design, production optimization, or project management], which aligns closely with the requirements of this role. For instance, during my tenure at [Previous Company], I led a team to implement advanced drilling techniques that reduced costs by 15% while increasing extraction rates by 20%. Such experiences have honed my ability to adapt to diverse geological and logistical challenges—a skill I believe is critical for success in Zimbabwe’s unique energy landscape.</w:t>
      </w:r>
    </w:p>
    <w:p>
      <w:pPr>
        <w:pStyle w:val="BodyText"/>
      </w:pPr>
      <w:r>
        <w:t xml:space="preserve">Zimbabwe Harare, with its growing demand for energy and emerging oil exploration initiatives, offers an exciting opportunity to combine technical expertise with community-driven development. I am particularly drawn to your company’s commitment to [specific value or project of the company, e.g., "sustainable resource utilization" or "local workforce empowerment"]. As a Petroleum Engineer, I understand the importance of balancing economic growth with environmental responsibility, and I am confident that my background in [mention specific skills like "reservoir simulation," "well intervention," or "geomechanical analysis"] would enable me to contribute meaningfully to your operations.</w:t>
      </w:r>
    </w:p>
    <w:p>
      <w:pPr>
        <w:pStyle w:val="BodyText"/>
      </w:pPr>
      <w:r>
        <w:t xml:space="preserve">One of my key strengths is my ability to work collaboratively with cross-functional teams, including geologists, data analysts, and local stakeholders. In previous roles, I have successfully coordinated with international and regional partners to overcome challenges such as [specific example: "unpredictable weather patterns," "limited infrastructure," or "regulatory complexities"]. This experience has equipped me with the adaptability and cultural sensitivity required to thrive in Zimbabwe Harare’s environment. I am particularly interested in leveraging my skills to support your company’s initiatives in [specific area, e.g., "exploring unconventional oil reserves" or "improving energy efficiency in existing fields"], which align with global trends toward sustainable energy practices.</w:t>
      </w:r>
    </w:p>
    <w:p>
      <w:pPr>
        <w:pStyle w:val="BodyText"/>
      </w:pPr>
      <w:r>
        <w:t xml:space="preserve">My academic foundation includes a [Degree, e.g., Bachelor’s/Master’s] in Petroleum Engineering from [University Name], where I focused on [specific coursework or research, e.g., "hydrocarbon recovery techniques" or "geospatial data analysis"]. Additionally, I hold certifications such as [mention relevant certifications like "Petroleum Engineer Professional License" or "Drilling Safety Training"], which reinforce my technical credibility. I also stay current with industry advancements by participating in professional organizations like [relevant association, e.g., "Society of Petroleum Engineers (SPE)"] and attending conferences on energy innovation.</w:t>
      </w:r>
    </w:p>
    <w:p>
      <w:pPr>
        <w:pStyle w:val="BodyText"/>
      </w:pPr>
      <w:r>
        <w:t xml:space="preserve">What excites me most about this opportunity is the chance to contribute to Zimbabwe Harare’s energy sector while fostering long-term partnerships with local communities. I am particularly impressed by your company’s focus on [specific initiative or value], which resonates with my own commitment to [personal value, e.g., "ethical engineering practices" or "economic development"]. I am confident that my technical expertise, combined with a proactive and collaborative mindset, would enable me to make an immediate impact at [Company Name].</w:t>
      </w:r>
    </w:p>
    <w:p>
      <w:pPr>
        <w:pStyle w:val="BodyText"/>
      </w:pPr>
      <w:r>
        <w:t xml:space="preserve">Thank you for considering my application. I would welcome the opportunity to discuss how my skills and experiences align with your needs. Please feel free to contact me at [your phone number] or [your email address] at your earliest convenience. I am available for an interview at your discretion and look forward to the possibility of contributing to your team’s success in Zimbabwe Harar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Phone Number, Email Address]</w:t>
      </w:r>
      <w:r>
        <w:br/>
      </w:r>
      <w:r>
        <w:t xml:space="preserve">[LinkedIn Profile or Portfolio Website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etroleum Engineer</dc:title>
  <dc:creator/>
  <dc:language>en</dc:language>
  <cp:keywords/>
  <dcterms:created xsi:type="dcterms:W3CDTF">2026-07-23T21:56:02Z</dcterms:created>
  <dcterms:modified xsi:type="dcterms:W3CDTF">2026-07-23T21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